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73A5" w:rsidRDefault="003C73A5" w:rsidP="00045FE4">
      <w:pPr>
        <w:spacing w:after="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(2013) „</w:t>
      </w:r>
      <w:r w:rsidRPr="003C73A5">
        <w:rPr>
          <w:rFonts w:asciiTheme="majorHAnsi" w:hAnsiTheme="majorHAnsi"/>
        </w:rPr>
        <w:t>Син Жасмин</w:t>
      </w:r>
      <w:r>
        <w:rPr>
          <w:rFonts w:asciiTheme="majorHAnsi" w:hAnsiTheme="majorHAnsi"/>
        </w:rPr>
        <w:t>”</w:t>
      </w:r>
      <w:r w:rsidRPr="003C73A5">
        <w:rPr>
          <w:rFonts w:asciiTheme="majorHAnsi" w:hAnsiTheme="majorHAnsi"/>
        </w:rPr>
        <w:t xml:space="preserve">: Аристотеловият </w:t>
      </w:r>
      <w:r>
        <w:rPr>
          <w:rFonts w:asciiTheme="majorHAnsi" w:hAnsiTheme="majorHAnsi"/>
        </w:rPr>
        <w:t>Култ към Средината и</w:t>
      </w:r>
    </w:p>
    <w:p w:rsidR="00647FC3" w:rsidRDefault="003C73A5" w:rsidP="00045FE4">
      <w:pPr>
        <w:spacing w:after="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Защо Много Хубаво не е на</w:t>
      </w:r>
      <w:r w:rsidRPr="003C73A5">
        <w:rPr>
          <w:rFonts w:asciiTheme="majorHAnsi" w:hAnsiTheme="majorHAnsi"/>
        </w:rPr>
        <w:t xml:space="preserve"> Хубаво</w:t>
      </w:r>
    </w:p>
    <w:p w:rsidR="003C73A5" w:rsidRPr="003C73A5" w:rsidRDefault="003C73A5" w:rsidP="00045FE4">
      <w:pPr>
        <w:spacing w:after="0"/>
        <w:jc w:val="center"/>
        <w:rPr>
          <w:rFonts w:asciiTheme="majorHAnsi" w:hAnsiTheme="majorHAnsi"/>
          <w:i/>
        </w:rPr>
      </w:pPr>
    </w:p>
    <w:p w:rsidR="003C73A5" w:rsidRPr="003C73A5" w:rsidRDefault="003C73A5" w:rsidP="00045FE4">
      <w:pPr>
        <w:spacing w:after="0"/>
        <w:jc w:val="center"/>
        <w:rPr>
          <w:rFonts w:asciiTheme="majorHAnsi" w:hAnsiTheme="majorHAnsi"/>
          <w:i/>
        </w:rPr>
      </w:pPr>
      <w:r w:rsidRPr="003C73A5">
        <w:rPr>
          <w:rFonts w:asciiTheme="majorHAnsi" w:hAnsiTheme="majorHAnsi"/>
          <w:i/>
        </w:rPr>
        <w:t>(</w:t>
      </w:r>
      <w:r>
        <w:rPr>
          <w:rFonts w:asciiTheme="majorHAnsi" w:hAnsiTheme="majorHAnsi"/>
          <w:i/>
        </w:rPr>
        <w:t>„</w:t>
      </w:r>
      <w:r w:rsidR="0089230A">
        <w:rPr>
          <w:rFonts w:asciiTheme="majorHAnsi" w:hAnsiTheme="majorHAnsi"/>
          <w:i/>
        </w:rPr>
        <w:t>Най-ниско най-доброто пада, мили, н</w:t>
      </w:r>
      <w:r w:rsidRPr="003C73A5">
        <w:rPr>
          <w:rFonts w:asciiTheme="majorHAnsi" w:hAnsiTheme="majorHAnsi"/>
          <w:i/>
        </w:rPr>
        <w:t>ай-зле миришат лилиите гнили</w:t>
      </w:r>
      <w:r>
        <w:rPr>
          <w:rFonts w:asciiTheme="majorHAnsi" w:hAnsiTheme="majorHAnsi"/>
          <w:i/>
        </w:rPr>
        <w:t>”</w:t>
      </w:r>
      <w:r w:rsidRPr="003C73A5">
        <w:rPr>
          <w:rFonts w:asciiTheme="majorHAnsi" w:hAnsiTheme="majorHAnsi"/>
          <w:i/>
        </w:rPr>
        <w:t>)</w:t>
      </w:r>
    </w:p>
    <w:p w:rsidR="003C73A5" w:rsidRDefault="003C73A5" w:rsidP="00045FE4">
      <w:pPr>
        <w:spacing w:after="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 xml:space="preserve">Шекспир, Сонет </w:t>
      </w:r>
      <w:r w:rsidR="0089230A">
        <w:rPr>
          <w:rFonts w:asciiTheme="majorHAnsi" w:hAnsiTheme="majorHAnsi"/>
        </w:rPr>
        <w:t>94</w:t>
      </w:r>
    </w:p>
    <w:p w:rsidR="003C73A5" w:rsidRDefault="003C73A5" w:rsidP="00045FE4">
      <w:pPr>
        <w:spacing w:after="0"/>
        <w:ind w:firstLine="851"/>
        <w:jc w:val="both"/>
        <w:rPr>
          <w:rFonts w:asciiTheme="majorHAnsi" w:hAnsiTheme="majorHAnsi"/>
        </w:rPr>
      </w:pPr>
    </w:p>
    <w:p w:rsidR="003C73A5" w:rsidRDefault="003C73A5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Историята в този филм  проследява живота на една красива и способна</w:t>
      </w:r>
      <w:r w:rsidR="0089230A">
        <w:rPr>
          <w:rFonts w:asciiTheme="majorHAnsi" w:hAnsiTheme="majorHAnsi"/>
        </w:rPr>
        <w:t xml:space="preserve"> жена</w:t>
      </w:r>
      <w:r w:rsidR="0089230A">
        <w:rPr>
          <w:rFonts w:asciiTheme="majorHAnsi" w:hAnsiTheme="majorHAnsi"/>
          <w:lang w:val="en-US"/>
        </w:rPr>
        <w:t xml:space="preserve"> </w:t>
      </w:r>
      <w:r w:rsidR="0089230A">
        <w:rPr>
          <w:rFonts w:asciiTheme="majorHAnsi" w:hAnsiTheme="majorHAnsi"/>
        </w:rPr>
        <w:t>Жасмин Франсис (Кейт Бланшет), с</w:t>
      </w:r>
      <w:r>
        <w:rPr>
          <w:rFonts w:asciiTheme="majorHAnsi" w:hAnsiTheme="majorHAnsi"/>
        </w:rPr>
        <w:t xml:space="preserve"> много повече възможност</w:t>
      </w:r>
      <w:r w:rsidR="0089230A">
        <w:rPr>
          <w:rFonts w:asciiTheme="majorHAnsi" w:hAnsiTheme="majorHAnsi"/>
        </w:rPr>
        <w:t>и</w:t>
      </w:r>
      <w:r>
        <w:rPr>
          <w:rFonts w:asciiTheme="majorHAnsi" w:hAnsiTheme="majorHAnsi"/>
        </w:rPr>
        <w:t xml:space="preserve"> от средното, която, обаче, свършва на пейка в парка да си говори сама. Как и защо се е слу</w:t>
      </w:r>
      <w:r w:rsidR="00425368">
        <w:rPr>
          <w:rFonts w:asciiTheme="majorHAnsi" w:hAnsiTheme="majorHAnsi"/>
        </w:rPr>
        <w:t xml:space="preserve">чило падението й са въпроси, </w:t>
      </w:r>
      <w:proofErr w:type="spellStart"/>
      <w:r w:rsidR="00425368">
        <w:rPr>
          <w:rFonts w:asciiTheme="majorHAnsi" w:hAnsiTheme="majorHAnsi"/>
          <w:lang w:val="en-US"/>
        </w:rPr>
        <w:t>koito</w:t>
      </w:r>
      <w:proofErr w:type="spellEnd"/>
      <w:r w:rsidR="00425368">
        <w:rPr>
          <w:rFonts w:asciiTheme="majorHAnsi" w:hAnsiTheme="majorHAnsi"/>
          <w:lang w:val="en-US"/>
        </w:rPr>
        <w:t xml:space="preserve"> </w:t>
      </w:r>
      <w:r>
        <w:rPr>
          <w:rFonts w:asciiTheme="majorHAnsi" w:hAnsiTheme="majorHAnsi"/>
        </w:rPr>
        <w:t xml:space="preserve">които Алън </w:t>
      </w:r>
      <w:r w:rsidR="00425368">
        <w:rPr>
          <w:rFonts w:asciiTheme="majorHAnsi" w:hAnsiTheme="majorHAnsi"/>
        </w:rPr>
        <w:t>повдига с развитието на сюжета.</w:t>
      </w:r>
      <w:r>
        <w:rPr>
          <w:rFonts w:asciiTheme="majorHAnsi" w:hAnsiTheme="majorHAnsi"/>
        </w:rPr>
        <w:t xml:space="preserve"> </w:t>
      </w:r>
    </w:p>
    <w:p w:rsidR="00193C3C" w:rsidRDefault="00425368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Сюжет: </w:t>
      </w:r>
      <w:r w:rsidR="0089230A">
        <w:rPr>
          <w:rFonts w:asciiTheme="majorHAnsi" w:hAnsiTheme="majorHAnsi"/>
        </w:rPr>
        <w:t>Животът на Жасмин се преобръща радикално, след като федералните служби й от</w:t>
      </w:r>
      <w:r w:rsidR="00262CBE">
        <w:rPr>
          <w:rFonts w:asciiTheme="majorHAnsi" w:hAnsiTheme="majorHAnsi"/>
        </w:rPr>
        <w:t>немат всичко, което притежава. А</w:t>
      </w:r>
      <w:r w:rsidR="0089230A">
        <w:rPr>
          <w:rFonts w:asciiTheme="majorHAnsi" w:hAnsiTheme="majorHAnsi"/>
        </w:rPr>
        <w:t xml:space="preserve"> то е</w:t>
      </w:r>
      <w:r w:rsidR="00193C3C">
        <w:rPr>
          <w:rFonts w:asciiTheme="majorHAnsi" w:hAnsiTheme="majorHAnsi"/>
        </w:rPr>
        <w:t xml:space="preserve"> било много и</w:t>
      </w:r>
      <w:r w:rsidR="0089230A">
        <w:rPr>
          <w:rFonts w:asciiTheme="majorHAnsi" w:hAnsiTheme="majorHAnsi"/>
        </w:rPr>
        <w:t xml:space="preserve"> от най-висок клас. Причината е, че </w:t>
      </w:r>
      <w:r w:rsidR="00193C3C">
        <w:rPr>
          <w:rFonts w:asciiTheme="majorHAnsi" w:hAnsiTheme="majorHAnsi"/>
        </w:rPr>
        <w:t xml:space="preserve">всичко </w:t>
      </w:r>
      <w:r w:rsidR="0089230A">
        <w:rPr>
          <w:rFonts w:asciiTheme="majorHAnsi" w:hAnsiTheme="majorHAnsi"/>
        </w:rPr>
        <w:t>е било добито по незаконен начин от мъжа й, който след ареста му, се самоубива в затвора.</w:t>
      </w:r>
      <w:r w:rsidR="00193C3C">
        <w:rPr>
          <w:rFonts w:asciiTheme="majorHAnsi" w:hAnsiTheme="majorHAnsi"/>
        </w:rPr>
        <w:t xml:space="preserve"> Полицията не би имала доказателства за осъждането му, ако не го беше издала на полицията собствената му жена в изблик на яростна ревност. Хал Франсис</w:t>
      </w:r>
      <w:r w:rsidR="00C40807">
        <w:rPr>
          <w:rFonts w:asciiTheme="majorHAnsi" w:hAnsiTheme="majorHAnsi"/>
        </w:rPr>
        <w:t xml:space="preserve"> (Алек Болдуин)</w:t>
      </w:r>
      <w:r w:rsidR="00193C3C">
        <w:rPr>
          <w:rFonts w:asciiTheme="majorHAnsi" w:hAnsiTheme="majorHAnsi"/>
        </w:rPr>
        <w:t xml:space="preserve">, макар и данъчен измамник, се </w:t>
      </w:r>
      <w:r w:rsidR="00B74482">
        <w:rPr>
          <w:rFonts w:asciiTheme="majorHAnsi" w:hAnsiTheme="majorHAnsi"/>
        </w:rPr>
        <w:t>е грижел за нея</w:t>
      </w:r>
      <w:r w:rsidR="00193C3C">
        <w:rPr>
          <w:rFonts w:asciiTheme="majorHAnsi" w:hAnsiTheme="majorHAnsi"/>
        </w:rPr>
        <w:t>, а тя от скука (дори няма деца) пилее парите му</w:t>
      </w:r>
      <w:r w:rsidR="0089230A">
        <w:rPr>
          <w:rFonts w:asciiTheme="majorHAnsi" w:hAnsiTheme="majorHAnsi"/>
        </w:rPr>
        <w:t xml:space="preserve"> </w:t>
      </w:r>
      <w:r w:rsidR="00262CBE">
        <w:rPr>
          <w:rFonts w:asciiTheme="majorHAnsi" w:hAnsiTheme="majorHAnsi"/>
        </w:rPr>
        <w:t xml:space="preserve">до момента, в който нищо </w:t>
      </w:r>
      <w:r w:rsidR="00193C3C">
        <w:rPr>
          <w:rFonts w:asciiTheme="majorHAnsi" w:hAnsiTheme="majorHAnsi"/>
        </w:rPr>
        <w:t xml:space="preserve">не й носи радост. </w:t>
      </w:r>
    </w:p>
    <w:p w:rsidR="007D5F59" w:rsidRDefault="00193C3C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На младини Жасмин се запознала с Хал на прием, на който била най-забележителната</w:t>
      </w:r>
      <w:r w:rsidR="00C40807">
        <w:rPr>
          <w:rFonts w:asciiTheme="majorHAnsi" w:hAnsiTheme="majorHAnsi"/>
        </w:rPr>
        <w:t xml:space="preserve"> млада дама. </w:t>
      </w:r>
      <w:r>
        <w:rPr>
          <w:rFonts w:asciiTheme="majorHAnsi" w:hAnsiTheme="majorHAnsi"/>
        </w:rPr>
        <w:t>Хал веднага се влюбил в нея и й предло</w:t>
      </w:r>
      <w:r w:rsidR="007D5F59">
        <w:rPr>
          <w:rFonts w:asciiTheme="majorHAnsi" w:hAnsiTheme="majorHAnsi"/>
        </w:rPr>
        <w:t>жил брак. Тогава Жасмин лековито</w:t>
      </w:r>
      <w:r>
        <w:rPr>
          <w:rFonts w:asciiTheme="majorHAnsi" w:hAnsiTheme="majorHAnsi"/>
        </w:rPr>
        <w:t xml:space="preserve"> захвърля следването си по Антропология, за да се впусне в живота на яхти, екскурзии, вили, езда и скъпи глезотии. Без да се занимава повече с образованието си, ново-богаташката не работи повече особено</w:t>
      </w:r>
      <w:r w:rsidR="00425368">
        <w:rPr>
          <w:rFonts w:asciiTheme="majorHAnsi" w:hAnsiTheme="majorHAnsi"/>
        </w:rPr>
        <w:t xml:space="preserve"> задълбочено върху интелекта си, а предимно върху фигурата си.</w:t>
      </w:r>
      <w:r>
        <w:rPr>
          <w:rFonts w:asciiTheme="majorHAnsi" w:hAnsiTheme="majorHAnsi"/>
        </w:rPr>
        <w:t xml:space="preserve"> Между кафенетата и ресторантите, срещите с „приятелки” </w:t>
      </w:r>
      <w:r w:rsidR="007D5F59">
        <w:rPr>
          <w:rFonts w:asciiTheme="majorHAnsi" w:hAnsiTheme="majorHAnsi"/>
        </w:rPr>
        <w:t>на обиколки по магазините и фитнес за</w:t>
      </w:r>
      <w:r w:rsidR="00425368">
        <w:rPr>
          <w:rFonts w:asciiTheme="majorHAnsi" w:hAnsiTheme="majorHAnsi"/>
        </w:rPr>
        <w:t>лите, просто не й остава време за четене.</w:t>
      </w:r>
      <w:r w:rsidR="007D5F59">
        <w:rPr>
          <w:rFonts w:asciiTheme="majorHAnsi" w:hAnsiTheme="majorHAnsi"/>
        </w:rPr>
        <w:t xml:space="preserve"> Така се стига до момента</w:t>
      </w:r>
      <w:r w:rsidR="00B74482">
        <w:rPr>
          <w:rFonts w:asciiTheme="majorHAnsi" w:hAnsiTheme="majorHAnsi"/>
        </w:rPr>
        <w:t>,</w:t>
      </w:r>
      <w:r w:rsidR="007D5F59">
        <w:rPr>
          <w:rFonts w:asciiTheme="majorHAnsi" w:hAnsiTheme="majorHAnsi"/>
        </w:rPr>
        <w:t xml:space="preserve"> в който вече не е интересна на мъжа си</w:t>
      </w:r>
      <w:r w:rsidR="00425368">
        <w:rPr>
          <w:rFonts w:asciiTheme="majorHAnsi" w:hAnsiTheme="majorHAnsi"/>
        </w:rPr>
        <w:t xml:space="preserve"> и той кто че по принуда започва да й изневерява с първите срещнати</w:t>
      </w:r>
      <w:r w:rsidR="007D5F59">
        <w:rPr>
          <w:rFonts w:asciiTheme="majorHAnsi" w:hAnsiTheme="majorHAnsi"/>
        </w:rPr>
        <w:t xml:space="preserve">. Може би всеотдайната й любов към него би го задържала до нея, но такава липсва. Родена красавица, Жасмин вероятно е мислила, че вниманието на мъжете й се полага без да е необходимо и тя да направи обратен жест. Не се споменава причината поради която нямат деца, но не е показана като любяща майка на заварения си син Дани. </w:t>
      </w:r>
    </w:p>
    <w:p w:rsidR="00C40807" w:rsidRDefault="007D5F59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Дани Франсис е нищо-неподозиращ младеж, който се гордее с баща си филантроп (какъвто се показва в обществото) и се готви за следване в Харвърд. За съжаление</w:t>
      </w:r>
      <w:r w:rsidR="00C40807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медийният скандал с нечистите пари на самоубилия му се баща пр</w:t>
      </w:r>
      <w:r w:rsidR="00262CBE">
        <w:rPr>
          <w:rFonts w:asciiTheme="majorHAnsi" w:hAnsiTheme="majorHAnsi"/>
        </w:rPr>
        <w:t>овалят цялото му бъдеще. Б</w:t>
      </w:r>
      <w:r>
        <w:rPr>
          <w:rFonts w:asciiTheme="majorHAnsi" w:hAnsiTheme="majorHAnsi"/>
        </w:rPr>
        <w:t>лагодарение на мащехата си</w:t>
      </w:r>
      <w:r w:rsidR="00C40807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няма н</w:t>
      </w:r>
      <w:r w:rsidR="00C40807">
        <w:rPr>
          <w:rFonts w:asciiTheme="majorHAnsi" w:hAnsiTheme="majorHAnsi"/>
        </w:rPr>
        <w:t>икакви средства да си позволи скъпото</w:t>
      </w:r>
      <w:r>
        <w:rPr>
          <w:rFonts w:asciiTheme="majorHAnsi" w:hAnsiTheme="majorHAnsi"/>
        </w:rPr>
        <w:t xml:space="preserve"> образование. В комбинация с опетнената с</w:t>
      </w:r>
      <w:r w:rsidR="00B74482">
        <w:rPr>
          <w:rFonts w:asciiTheme="majorHAnsi" w:hAnsiTheme="majorHAnsi"/>
        </w:rPr>
        <w:t>емейна репутация, шансовете му з</w:t>
      </w:r>
      <w:r>
        <w:rPr>
          <w:rFonts w:asciiTheme="majorHAnsi" w:hAnsiTheme="majorHAnsi"/>
        </w:rPr>
        <w:t>а публична кариера са унищожени и той се ск</w:t>
      </w:r>
      <w:r w:rsidR="00425368">
        <w:rPr>
          <w:rFonts w:asciiTheme="majorHAnsi" w:hAnsiTheme="majorHAnsi"/>
        </w:rPr>
        <w:t>рива от света с приятелката си</w:t>
      </w:r>
      <w:r>
        <w:rPr>
          <w:rFonts w:asciiTheme="majorHAnsi" w:hAnsiTheme="majorHAnsi"/>
        </w:rPr>
        <w:t xml:space="preserve"> </w:t>
      </w:r>
      <w:r w:rsidR="00425368">
        <w:rPr>
          <w:rFonts w:asciiTheme="majorHAnsi" w:hAnsiTheme="majorHAnsi"/>
        </w:rPr>
        <w:t xml:space="preserve">работейки в </w:t>
      </w:r>
      <w:r>
        <w:rPr>
          <w:rFonts w:asciiTheme="majorHAnsi" w:hAnsiTheme="majorHAnsi"/>
        </w:rPr>
        <w:t>музикален магазин</w:t>
      </w:r>
      <w:r w:rsidR="00C40807">
        <w:rPr>
          <w:rFonts w:asciiTheme="majorHAnsi" w:hAnsiTheme="majorHAnsi"/>
        </w:rPr>
        <w:t>. Когато Жасмин</w:t>
      </w:r>
      <w:r>
        <w:rPr>
          <w:rFonts w:asciiTheme="majorHAnsi" w:hAnsiTheme="majorHAnsi"/>
        </w:rPr>
        <w:t xml:space="preserve"> го открива там, той й ка</w:t>
      </w:r>
      <w:r w:rsidR="00262CBE">
        <w:rPr>
          <w:rFonts w:asciiTheme="majorHAnsi" w:hAnsiTheme="majorHAnsi"/>
        </w:rPr>
        <w:t>зва, че намразил баща си</w:t>
      </w:r>
      <w:r w:rsidR="00C40807">
        <w:rPr>
          <w:rFonts w:asciiTheme="majorHAnsi" w:hAnsiTheme="majorHAnsi"/>
        </w:rPr>
        <w:t xml:space="preserve">, но нея намразил повече. Така на съвестта на Жасмин тегне опропастяването на два живота. Но вместо и тя да се самоубие, решава, че ще се опита да се бори с живота и се хваща на работа в магазин за обувки. Скоро, обаче, гордостта й не може да понесе унижението да слугува на довчерашните си приятелки и напуска града. </w:t>
      </w:r>
    </w:p>
    <w:p w:rsidR="00967A94" w:rsidRDefault="00C40807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Отправя се към Сан Франциско, където живее сестра й Джинджър (Сали Хокинс). Двете са осиновени и не може да съществува по-голяма разлика между тях. </w:t>
      </w:r>
      <w:r w:rsidR="00967A94">
        <w:rPr>
          <w:rFonts w:asciiTheme="majorHAnsi" w:hAnsiTheme="majorHAnsi"/>
        </w:rPr>
        <w:t>Джинджър работи в магазин за хранителни стоки и се справя с отглеждането на двет</w:t>
      </w:r>
      <w:r w:rsidR="00B74482">
        <w:rPr>
          <w:rFonts w:asciiTheme="majorHAnsi" w:hAnsiTheme="majorHAnsi"/>
        </w:rPr>
        <w:t xml:space="preserve">е си деца сама </w:t>
      </w:r>
      <w:r w:rsidR="00B74482">
        <w:rPr>
          <w:rFonts w:asciiTheme="majorHAnsi" w:hAnsiTheme="majorHAnsi"/>
        </w:rPr>
        <w:lastRenderedPageBreak/>
        <w:t>след раздялата с мъжа си. Н</w:t>
      </w:r>
      <w:r w:rsidR="00967A94">
        <w:rPr>
          <w:rFonts w:asciiTheme="majorHAnsi" w:hAnsiTheme="majorHAnsi"/>
        </w:rPr>
        <w:t>авремето той спечелил огромна сума пари от лотарията и двамата започнали да таят надежди</w:t>
      </w:r>
      <w:r w:rsidR="00B74482">
        <w:rPr>
          <w:rFonts w:asciiTheme="majorHAnsi" w:hAnsiTheme="majorHAnsi"/>
        </w:rPr>
        <w:t>,</w:t>
      </w:r>
      <w:r w:rsidR="00967A94">
        <w:rPr>
          <w:rFonts w:asciiTheme="majorHAnsi" w:hAnsiTheme="majorHAnsi"/>
        </w:rPr>
        <w:t xml:space="preserve"> че ако ги инвестират</w:t>
      </w:r>
      <w:r w:rsidR="00B74482">
        <w:rPr>
          <w:rFonts w:asciiTheme="majorHAnsi" w:hAnsiTheme="majorHAnsi"/>
        </w:rPr>
        <w:t xml:space="preserve"> правилно, щ</w:t>
      </w:r>
      <w:r w:rsidR="00967A94">
        <w:rPr>
          <w:rFonts w:asciiTheme="majorHAnsi" w:hAnsiTheme="majorHAnsi"/>
        </w:rPr>
        <w:t xml:space="preserve">е се приобщят към света на богатите, към който принадлежала Жасмин. Като нейна сестра тя предложила Хал да ги консултира какво да правят с парите си </w:t>
      </w:r>
      <w:r w:rsidR="00B74482">
        <w:rPr>
          <w:rFonts w:asciiTheme="majorHAnsi" w:hAnsiTheme="majorHAnsi"/>
        </w:rPr>
        <w:t>и така Джинджър и мъжът</w:t>
      </w:r>
      <w:r w:rsidR="00967A94">
        <w:rPr>
          <w:rFonts w:asciiTheme="majorHAnsi" w:hAnsiTheme="majorHAnsi"/>
        </w:rPr>
        <w:t xml:space="preserve"> й загубили лотарийната награда без дори да могат да й се порадват. Оттогава отношенията между сестрите не са идеални, пък и са принадлежали към различни класи. Но окаяното положение на Жасмин буди съчувствието на Джинджър и тя й предлага да се настани у тях докато си стъпи на краката. </w:t>
      </w:r>
    </w:p>
    <w:p w:rsidR="000440E9" w:rsidRDefault="00967A94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Жасмин се опитва да си спомни в какво я е</w:t>
      </w:r>
      <w:r w:rsidR="000440E9">
        <w:rPr>
          <w:rFonts w:asciiTheme="majorHAnsi" w:hAnsiTheme="majorHAnsi"/>
        </w:rPr>
        <w:t xml:space="preserve"> бивало и стига до заключението</w:t>
      </w:r>
      <w:r>
        <w:rPr>
          <w:rFonts w:asciiTheme="majorHAnsi" w:hAnsiTheme="majorHAnsi"/>
        </w:rPr>
        <w:t>, че към днешна дата има усет само към красивите вещи и неща. На възраст от 45 плюс решава да започне онлайн бакалавър по интериорен дизайн, дори се записва на курс по компютри и започва да учи. Но скоро се отказва като вижда колко мн</w:t>
      </w:r>
      <w:r w:rsidR="00262CBE">
        <w:rPr>
          <w:rFonts w:asciiTheme="majorHAnsi" w:hAnsiTheme="majorHAnsi"/>
        </w:rPr>
        <w:t>ого време и усилия й отнема. Т</w:t>
      </w:r>
      <w:r>
        <w:rPr>
          <w:rFonts w:asciiTheme="majorHAnsi" w:hAnsiTheme="majorHAnsi"/>
        </w:rPr>
        <w:t>я е отвикнала на такова напрежение. Освен това</w:t>
      </w:r>
      <w:r w:rsidR="000440E9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вси</w:t>
      </w:r>
      <w:r w:rsidR="00262CBE">
        <w:rPr>
          <w:rFonts w:asciiTheme="majorHAnsi" w:hAnsiTheme="majorHAnsi"/>
        </w:rPr>
        <w:t xml:space="preserve">чки тези уроци струват пари и й се налага </w:t>
      </w:r>
      <w:r w:rsidR="000440E9">
        <w:rPr>
          <w:rFonts w:asciiTheme="majorHAnsi" w:hAnsiTheme="majorHAnsi"/>
        </w:rPr>
        <w:t>да работи. Намира си място</w:t>
      </w:r>
      <w:r>
        <w:rPr>
          <w:rFonts w:asciiTheme="majorHAnsi" w:hAnsiTheme="majorHAnsi"/>
        </w:rPr>
        <w:t xml:space="preserve"> като секретарка в дентален кабинет. Там, за съжаление, не се задържа дълго, защото зъболекарят </w:t>
      </w:r>
      <w:r w:rsidR="000440E9">
        <w:rPr>
          <w:rFonts w:asciiTheme="majorHAnsi" w:hAnsiTheme="majorHAnsi"/>
        </w:rPr>
        <w:t xml:space="preserve">й е хвърлил око, а на нея не й е приятно. Тя е свикнала на джентълменско отношение и не може да преглътне, че я </w:t>
      </w:r>
      <w:r w:rsidR="000440E9" w:rsidRPr="00262CBE">
        <w:rPr>
          <w:rFonts w:asciiTheme="majorHAnsi" w:hAnsiTheme="majorHAnsi"/>
        </w:rPr>
        <w:t xml:space="preserve">третират като подчинена. </w:t>
      </w:r>
      <w:r w:rsidR="00C37930" w:rsidRPr="00262CBE">
        <w:rPr>
          <w:rFonts w:asciiTheme="majorHAnsi" w:hAnsiTheme="majorHAnsi"/>
        </w:rPr>
        <w:t>Приема закачките</w:t>
      </w:r>
      <w:r w:rsidR="000440E9" w:rsidRPr="00262CBE">
        <w:rPr>
          <w:rFonts w:asciiTheme="majorHAnsi" w:hAnsiTheme="majorHAnsi"/>
        </w:rPr>
        <w:t xml:space="preserve"> като сексуален тормоз и напуска с гръм и трясък.</w:t>
      </w:r>
      <w:r w:rsidRPr="00262CBE">
        <w:rPr>
          <w:rFonts w:asciiTheme="majorHAnsi" w:hAnsiTheme="majorHAnsi"/>
        </w:rPr>
        <w:t xml:space="preserve"> </w:t>
      </w:r>
      <w:r w:rsidR="000440E9" w:rsidRPr="00262CBE">
        <w:rPr>
          <w:rFonts w:asciiTheme="majorHAnsi" w:hAnsiTheme="majorHAnsi"/>
        </w:rPr>
        <w:t>След този инцидент Жасмин трябва да посрещне истината, че в</w:t>
      </w:r>
      <w:r w:rsidR="0089230A" w:rsidRPr="00262CBE">
        <w:rPr>
          <w:rFonts w:asciiTheme="majorHAnsi" w:hAnsiTheme="majorHAnsi"/>
        </w:rPr>
        <w:t xml:space="preserve"> тази нова ситуация прекаленият й стил и интелект я правят неспособна да се държи адекватно на случващото се. </w:t>
      </w:r>
      <w:r w:rsidR="00262CBE">
        <w:rPr>
          <w:rFonts w:asciiTheme="majorHAnsi" w:hAnsiTheme="majorHAnsi"/>
        </w:rPr>
        <w:t>Стига до извода</w:t>
      </w:r>
      <w:r w:rsidR="000440E9">
        <w:rPr>
          <w:rFonts w:asciiTheme="majorHAnsi" w:hAnsiTheme="majorHAnsi"/>
        </w:rPr>
        <w:t>, че е безсмислено да се опитва да стане р</w:t>
      </w:r>
      <w:r w:rsidR="00C37930">
        <w:rPr>
          <w:rFonts w:asciiTheme="majorHAnsi" w:hAnsiTheme="majorHAnsi"/>
        </w:rPr>
        <w:t>аботещо момиче като сестра си. Т</w:t>
      </w:r>
      <w:r w:rsidR="000440E9">
        <w:rPr>
          <w:rFonts w:asciiTheme="majorHAnsi" w:hAnsiTheme="majorHAnsi"/>
        </w:rPr>
        <w:t>ова е просто невъзможно, дори и да й се искаше. Това</w:t>
      </w:r>
      <w:r w:rsidR="00262CBE">
        <w:rPr>
          <w:rFonts w:asciiTheme="majorHAnsi" w:hAnsiTheme="majorHAnsi"/>
        </w:rPr>
        <w:t>,</w:t>
      </w:r>
      <w:r w:rsidR="000440E9">
        <w:rPr>
          <w:rFonts w:asciiTheme="majorHAnsi" w:hAnsiTheme="majorHAnsi"/>
        </w:rPr>
        <w:t xml:space="preserve"> което </w:t>
      </w:r>
      <w:r w:rsidR="00C37930">
        <w:rPr>
          <w:rFonts w:asciiTheme="majorHAnsi" w:hAnsiTheme="majorHAnsi"/>
        </w:rPr>
        <w:t>досега е работила с успех е да бъде</w:t>
      </w:r>
      <w:r w:rsidR="000440E9">
        <w:rPr>
          <w:rFonts w:asciiTheme="majorHAnsi" w:hAnsiTheme="majorHAnsi"/>
        </w:rPr>
        <w:t xml:space="preserve"> представителна съпруга на успяващ</w:t>
      </w:r>
      <w:r w:rsidR="00743D2A">
        <w:rPr>
          <w:rFonts w:asciiTheme="majorHAnsi" w:hAnsiTheme="majorHAnsi"/>
        </w:rPr>
        <w:t xml:space="preserve"> мъж. Единственото</w:t>
      </w:r>
      <w:r w:rsidR="00262CBE">
        <w:rPr>
          <w:rFonts w:asciiTheme="majorHAnsi" w:hAnsiTheme="majorHAnsi"/>
        </w:rPr>
        <w:t>,</w:t>
      </w:r>
      <w:r w:rsidR="00743D2A">
        <w:rPr>
          <w:rFonts w:asciiTheme="majorHAnsi" w:hAnsiTheme="majorHAnsi"/>
        </w:rPr>
        <w:t xml:space="preserve"> от което се нуждае към изтънчените си маниери и вкус</w:t>
      </w:r>
      <w:r w:rsidR="00262CBE">
        <w:rPr>
          <w:rFonts w:asciiTheme="majorHAnsi" w:hAnsiTheme="majorHAnsi"/>
        </w:rPr>
        <w:t>,</w:t>
      </w:r>
      <w:r w:rsidR="00743D2A">
        <w:rPr>
          <w:rFonts w:asciiTheme="majorHAnsi" w:hAnsiTheme="majorHAnsi"/>
        </w:rPr>
        <w:t xml:space="preserve"> е да намери такъв мъж</w:t>
      </w:r>
      <w:r w:rsidR="00262CBE">
        <w:rPr>
          <w:rFonts w:asciiTheme="majorHAnsi" w:hAnsiTheme="majorHAnsi"/>
        </w:rPr>
        <w:t xml:space="preserve"> отново</w:t>
      </w:r>
      <w:r w:rsidR="00743D2A">
        <w:rPr>
          <w:rFonts w:asciiTheme="majorHAnsi" w:hAnsiTheme="majorHAnsi"/>
        </w:rPr>
        <w:t>.</w:t>
      </w:r>
    </w:p>
    <w:p w:rsidR="0089230A" w:rsidRDefault="00262CBE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Това не й се отда</w:t>
      </w:r>
      <w:r w:rsidR="00743D2A">
        <w:rPr>
          <w:rFonts w:asciiTheme="majorHAnsi" w:hAnsiTheme="majorHAnsi"/>
        </w:rPr>
        <w:t>ва трудно. Още на първото парти, на което я</w:t>
      </w:r>
      <w:r w:rsidR="00425368">
        <w:rPr>
          <w:rFonts w:asciiTheme="majorHAnsi" w:hAnsiTheme="majorHAnsi"/>
        </w:rPr>
        <w:t xml:space="preserve"> кани съученичка</w:t>
      </w:r>
      <w:r>
        <w:rPr>
          <w:rFonts w:asciiTheme="majorHAnsi" w:hAnsiTheme="majorHAnsi"/>
        </w:rPr>
        <w:t xml:space="preserve"> от курса, привлича</w:t>
      </w:r>
      <w:r w:rsidR="00743D2A">
        <w:rPr>
          <w:rFonts w:asciiTheme="majorHAnsi" w:hAnsiTheme="majorHAnsi"/>
        </w:rPr>
        <w:t xml:space="preserve"> вниманието на Дуайт Уестлейк – диплома</w:t>
      </w:r>
      <w:r>
        <w:rPr>
          <w:rFonts w:asciiTheme="majorHAnsi" w:hAnsiTheme="majorHAnsi"/>
        </w:rPr>
        <w:t>т на високо ниво с бъдещ пост</w:t>
      </w:r>
      <w:r w:rsidR="00743D2A">
        <w:rPr>
          <w:rFonts w:asciiTheme="majorHAnsi" w:hAnsiTheme="majorHAnsi"/>
        </w:rPr>
        <w:t xml:space="preserve"> във Виена. Това е идеалната възможност на Жасмин да избяга далеч от миналото си, при това в европейска културна столица. Но прави грешката да не разкрие истинското </w:t>
      </w:r>
      <w:r>
        <w:rPr>
          <w:rFonts w:asciiTheme="majorHAnsi" w:hAnsiTheme="majorHAnsi"/>
        </w:rPr>
        <w:t xml:space="preserve">си </w:t>
      </w:r>
      <w:r w:rsidR="00162259">
        <w:rPr>
          <w:rFonts w:asciiTheme="majorHAnsi" w:hAnsiTheme="majorHAnsi"/>
        </w:rPr>
        <w:t>минало</w:t>
      </w:r>
      <w:r>
        <w:rPr>
          <w:rFonts w:asciiTheme="majorHAnsi" w:hAnsiTheme="majorHAnsi"/>
        </w:rPr>
        <w:t>. В</w:t>
      </w:r>
      <w:r w:rsidR="00C37930">
        <w:rPr>
          <w:rFonts w:asciiTheme="majorHAnsi" w:hAnsiTheme="majorHAnsi"/>
        </w:rPr>
        <w:t>ероятно от страх да не разбере Ду</w:t>
      </w:r>
      <w:r>
        <w:rPr>
          <w:rFonts w:asciiTheme="majorHAnsi" w:hAnsiTheme="majorHAnsi"/>
        </w:rPr>
        <w:t xml:space="preserve">айт що за човек е и да я зареже, </w:t>
      </w:r>
      <w:r w:rsidR="00162259">
        <w:rPr>
          <w:rFonts w:asciiTheme="majorHAnsi" w:hAnsiTheme="majorHAnsi"/>
        </w:rPr>
        <w:t>се представя под друго име, а мъ</w:t>
      </w:r>
      <w:r>
        <w:rPr>
          <w:rFonts w:asciiTheme="majorHAnsi" w:hAnsiTheme="majorHAnsi"/>
        </w:rPr>
        <w:t>жът й</w:t>
      </w:r>
      <w:r w:rsidR="00162259">
        <w:rPr>
          <w:rFonts w:asciiTheme="majorHAnsi" w:hAnsiTheme="majorHAnsi"/>
        </w:rPr>
        <w:t xml:space="preserve"> - за</w:t>
      </w:r>
      <w:r w:rsidR="00743D2A">
        <w:rPr>
          <w:rFonts w:asciiTheme="majorHAnsi" w:hAnsiTheme="majorHAnsi"/>
        </w:rPr>
        <w:t xml:space="preserve"> починал лекар. Така без да му трябват повече подробности за Жасмин, </w:t>
      </w:r>
      <w:r w:rsidR="00C37930">
        <w:rPr>
          <w:rFonts w:asciiTheme="majorHAnsi" w:hAnsiTheme="majorHAnsi"/>
        </w:rPr>
        <w:t xml:space="preserve">той </w:t>
      </w:r>
      <w:r w:rsidR="00743D2A">
        <w:rPr>
          <w:rFonts w:asciiTheme="majorHAnsi" w:hAnsiTheme="majorHAnsi"/>
        </w:rPr>
        <w:t>се решава на годеж. Късметът й изневерява когато</w:t>
      </w:r>
      <w:r w:rsidR="00C37930">
        <w:rPr>
          <w:rFonts w:asciiTheme="majorHAnsi" w:hAnsiTheme="majorHAnsi"/>
        </w:rPr>
        <w:t>,</w:t>
      </w:r>
      <w:r w:rsidR="00425368">
        <w:rPr>
          <w:rFonts w:asciiTheme="majorHAnsi" w:hAnsiTheme="majorHAnsi"/>
        </w:rPr>
        <w:t xml:space="preserve"> точно пред магазина</w:t>
      </w:r>
      <w:r w:rsidR="00743D2A">
        <w:rPr>
          <w:rFonts w:asciiTheme="majorHAnsi" w:hAnsiTheme="majorHAnsi"/>
        </w:rPr>
        <w:t xml:space="preserve"> за годежни пръстени</w:t>
      </w:r>
      <w:r w:rsidR="00C37930">
        <w:rPr>
          <w:rFonts w:asciiTheme="majorHAnsi" w:hAnsiTheme="majorHAnsi"/>
        </w:rPr>
        <w:t>,</w:t>
      </w:r>
      <w:r w:rsidR="00743D2A">
        <w:rPr>
          <w:rFonts w:asciiTheme="majorHAnsi" w:hAnsiTheme="majorHAnsi"/>
        </w:rPr>
        <w:t xml:space="preserve"> </w:t>
      </w:r>
      <w:r w:rsidR="00C37930">
        <w:rPr>
          <w:rFonts w:asciiTheme="majorHAnsi" w:hAnsiTheme="majorHAnsi"/>
        </w:rPr>
        <w:t>я среща бившият мъж на сестра й.</w:t>
      </w:r>
      <w:r w:rsidR="00743D2A">
        <w:rPr>
          <w:rFonts w:asciiTheme="majorHAnsi" w:hAnsiTheme="majorHAnsi"/>
        </w:rPr>
        <w:t xml:space="preserve"> </w:t>
      </w:r>
      <w:r w:rsidR="00C37930">
        <w:rPr>
          <w:rFonts w:asciiTheme="majorHAnsi" w:hAnsiTheme="majorHAnsi"/>
        </w:rPr>
        <w:t>Той</w:t>
      </w:r>
      <w:r w:rsidR="00743D2A">
        <w:rPr>
          <w:rFonts w:asciiTheme="majorHAnsi" w:hAnsiTheme="majorHAnsi"/>
        </w:rPr>
        <w:t xml:space="preserve"> още не е забравил, как </w:t>
      </w:r>
      <w:r w:rsidR="00425368">
        <w:rPr>
          <w:rFonts w:asciiTheme="majorHAnsi" w:hAnsiTheme="majorHAnsi"/>
        </w:rPr>
        <w:t>преди год</w:t>
      </w:r>
      <w:r w:rsidR="00C37930">
        <w:rPr>
          <w:rFonts w:asciiTheme="majorHAnsi" w:hAnsiTheme="majorHAnsi"/>
        </w:rPr>
        <w:t xml:space="preserve">ини </w:t>
      </w:r>
      <w:r w:rsidR="00743D2A">
        <w:rPr>
          <w:rFonts w:asciiTheme="majorHAnsi" w:hAnsiTheme="majorHAnsi"/>
        </w:rPr>
        <w:t>тя му е отнела единствения ша</w:t>
      </w:r>
      <w:r w:rsidR="00C37930">
        <w:rPr>
          <w:rFonts w:asciiTheme="majorHAnsi" w:hAnsiTheme="majorHAnsi"/>
        </w:rPr>
        <w:t>нс за по-добър живот на семей</w:t>
      </w:r>
      <w:r w:rsidR="00162259">
        <w:rPr>
          <w:rFonts w:asciiTheme="majorHAnsi" w:hAnsiTheme="majorHAnsi"/>
        </w:rPr>
        <w:t>ството му</w:t>
      </w:r>
      <w:r w:rsidR="00743D2A">
        <w:rPr>
          <w:rFonts w:asciiTheme="majorHAnsi" w:hAnsiTheme="majorHAnsi"/>
        </w:rPr>
        <w:t>. Без да спестява нищо на Дуайт, само в няколко изречения разкрива самоличността и делата на бъдещата му жена. Дуайт й иска обяснение, Жасмин е съсипана. Връща се в дома на сестра си</w:t>
      </w:r>
      <w:r w:rsidR="00162259">
        <w:rPr>
          <w:rFonts w:asciiTheme="majorHAnsi" w:hAnsiTheme="majorHAnsi"/>
        </w:rPr>
        <w:t>,</w:t>
      </w:r>
      <w:r w:rsidR="00743D2A">
        <w:rPr>
          <w:rFonts w:asciiTheme="majorHAnsi" w:hAnsiTheme="majorHAnsi"/>
        </w:rPr>
        <w:t xml:space="preserve"> където </w:t>
      </w:r>
      <w:r w:rsidR="00B74482">
        <w:rPr>
          <w:rFonts w:asciiTheme="majorHAnsi" w:hAnsiTheme="majorHAnsi"/>
        </w:rPr>
        <w:t>изпада в нервна криза</w:t>
      </w:r>
      <w:r w:rsidR="00162259">
        <w:rPr>
          <w:rFonts w:asciiTheme="majorHAnsi" w:hAnsiTheme="majorHAnsi"/>
        </w:rPr>
        <w:t>,</w:t>
      </w:r>
      <w:r w:rsidR="00B74482">
        <w:rPr>
          <w:rFonts w:asciiTheme="majorHAnsi" w:hAnsiTheme="majorHAnsi"/>
        </w:rPr>
        <w:t xml:space="preserve"> и полудява. Не може да търпи да гледа бедняшката обстановката и елементарните забавления на събралите се в къщата хора. Изтърсва някаква лъжа, че ще се махне оттам с Дуайт завинаги. Без да им разказва за провала си, а отричайки фактите дори пред себе си, Жасмин тръшва врата и излиза да се разходи на чист въздух. Сяда на пейка в парка и в тотален нервен срив, започва да си говори сама. </w:t>
      </w:r>
    </w:p>
    <w:p w:rsidR="00590F68" w:rsidRDefault="00C37930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Така една жена с всички благоприятни обстоятелства се оказва виновна за разпадането на собственото си семейство и семейството на сестра й, смъртта на съпруга си, провала на заварения си син и живота на още поне 4 души. Това се подрежда така не защото тя е направила нещо (вдигнала</w:t>
      </w:r>
      <w:r w:rsidR="00CD77CA">
        <w:rPr>
          <w:rFonts w:asciiTheme="majorHAnsi" w:hAnsiTheme="majorHAnsi"/>
        </w:rPr>
        <w:t xml:space="preserve"> е</w:t>
      </w:r>
      <w:r>
        <w:rPr>
          <w:rFonts w:asciiTheme="majorHAnsi" w:hAnsiTheme="majorHAnsi"/>
        </w:rPr>
        <w:t xml:space="preserve"> тел</w:t>
      </w:r>
      <w:r w:rsidR="00CD77CA">
        <w:rPr>
          <w:rFonts w:asciiTheme="majorHAnsi" w:hAnsiTheme="majorHAnsi"/>
        </w:rPr>
        <w:t>еф</w:t>
      </w:r>
      <w:r>
        <w:rPr>
          <w:rFonts w:asciiTheme="majorHAnsi" w:hAnsiTheme="majorHAnsi"/>
        </w:rPr>
        <w:t xml:space="preserve">она и се </w:t>
      </w:r>
      <w:r w:rsidR="00CD77CA">
        <w:rPr>
          <w:rFonts w:asciiTheme="majorHAnsi" w:hAnsiTheme="majorHAnsi"/>
        </w:rPr>
        <w:t xml:space="preserve">е </w:t>
      </w:r>
      <w:r>
        <w:rPr>
          <w:rFonts w:asciiTheme="majorHAnsi" w:hAnsiTheme="majorHAnsi"/>
        </w:rPr>
        <w:t xml:space="preserve">свързала </w:t>
      </w:r>
      <w:r w:rsidR="00CD77CA">
        <w:rPr>
          <w:rFonts w:asciiTheme="majorHAnsi" w:hAnsiTheme="majorHAnsi"/>
        </w:rPr>
        <w:t>с ФБР</w:t>
      </w:r>
      <w:r w:rsidR="00425368">
        <w:rPr>
          <w:rFonts w:asciiTheme="majorHAnsi" w:hAnsiTheme="majorHAnsi"/>
        </w:rPr>
        <w:t xml:space="preserve"> за да </w:t>
      </w:r>
      <w:r w:rsidR="00045FE4">
        <w:rPr>
          <w:rFonts w:asciiTheme="majorHAnsi" w:hAnsiTheme="majorHAnsi"/>
        </w:rPr>
        <w:t>предаде</w:t>
      </w:r>
      <w:r w:rsidR="00425368">
        <w:rPr>
          <w:rFonts w:asciiTheme="majorHAnsi" w:hAnsiTheme="majorHAnsi"/>
        </w:rPr>
        <w:t xml:space="preserve"> мъжа си</w:t>
      </w:r>
      <w:r w:rsidR="00CD77CA">
        <w:rPr>
          <w:rFonts w:asciiTheme="majorHAnsi" w:hAnsiTheme="majorHAnsi"/>
        </w:rPr>
        <w:t>)</w:t>
      </w:r>
      <w:r>
        <w:rPr>
          <w:rFonts w:asciiTheme="majorHAnsi" w:hAnsiTheme="majorHAnsi"/>
        </w:rPr>
        <w:t xml:space="preserve">, а защото не е направила много неща преди това. </w:t>
      </w:r>
      <w:r w:rsidR="00CD77CA">
        <w:rPr>
          <w:rFonts w:asciiTheme="majorHAnsi" w:hAnsiTheme="majorHAnsi"/>
        </w:rPr>
        <w:t xml:space="preserve">Не е завършила образованието </w:t>
      </w:r>
      <w:r w:rsidR="00CD77CA">
        <w:rPr>
          <w:rFonts w:asciiTheme="majorHAnsi" w:hAnsiTheme="majorHAnsi"/>
        </w:rPr>
        <w:lastRenderedPageBreak/>
        <w:t>си, което би й помогнало да има собствена кариера, паралелно с кариерата на мъжа си, ако не може да има деца или не желае да става домакиня. Вместо да положи тези усилия, тя се обляга на по-лесния вариант, който обаче в крайна сметка струва по-скъпо. Ако обичаше мъжа си и имаше желание да му помогне (дори и да не му ражда деца), можеше да си разделят работата и да я направят по-прозрачна. Ако тя беше реализирала добродетелите, на които е носител, можеше да настоява да управляват честен бизнес. С нейният интелект това не би било толкова трудно. Но тя е предпочела нищо да не прави, а гузният й мъж да я обсипва с подаръци. Това не й стига, ами го обвинява за изневерите му, н</w:t>
      </w:r>
      <w:r w:rsidR="00162259">
        <w:rPr>
          <w:rFonts w:asciiTheme="majorHAnsi" w:hAnsiTheme="majorHAnsi"/>
        </w:rPr>
        <w:t>е защото й пука за емоционалния</w:t>
      </w:r>
      <w:r w:rsidR="00CD77CA">
        <w:rPr>
          <w:rFonts w:asciiTheme="majorHAnsi" w:hAnsiTheme="majorHAnsi"/>
        </w:rPr>
        <w:t xml:space="preserve"> живот на Хал, а защото истината, че тя не заслужава да бъде повече обичана я удря по честолюбието и самомнението й. Филмът няма щастлив край за главната героиня, но все пак показва раздаването на някаква справедливост</w:t>
      </w:r>
      <w:r w:rsidR="00590F68">
        <w:rPr>
          <w:rFonts w:asciiTheme="majorHAnsi" w:hAnsiTheme="majorHAnsi"/>
        </w:rPr>
        <w:t xml:space="preserve">, че човек свършва където е заслужил. </w:t>
      </w:r>
    </w:p>
    <w:p w:rsidR="00162259" w:rsidRDefault="00590F68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Връзката, която правя между филма и етиката на Аристотел е поради показването чрез житейски примери как твърде хубаво не е на хубаво, ако липсва балансиращата всички добродетели справедливост. Тя накрая възтържествува, но наказва именно тази от двете сестри с по-големи природни заложби. Джинджър като прототип на средината е показана щастлива</w:t>
      </w:r>
      <w:r w:rsidR="00162259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въпреки по-тежкия си начин на живот. Тя е намерила друг мъж, който да и помага в грижите за децата и той я обича истински. Под влиянието на вече пристрастената към охолство Жасмин, Джинджър изневерява на приятеля си, но в последствие се разкайва и с радост прегръща живота си такъв какъвто е. Тя не страда от ламтежи по неща</w:t>
      </w:r>
      <w:r w:rsidR="00162259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които не може да си позволи и приема, че получава каквото заслужава без да преписва знак на равенство между материална задоволеност и емоционална удовлетвореност. Жасмин</w:t>
      </w:r>
      <w:r w:rsidR="00162259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от друга страна</w:t>
      </w:r>
      <w:r w:rsidR="00162259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е била твърде умна, твърде хубава, твърде изнежена за условията, които я подмамват да се осланя на даденостите си без да работи върху себе си. Изисква се огромна доза самосъзнание от превъзхождащия да </w:t>
      </w:r>
      <w:r w:rsidR="004C7B25">
        <w:rPr>
          <w:rFonts w:asciiTheme="majorHAnsi" w:hAnsiTheme="majorHAnsi"/>
        </w:rPr>
        <w:t>се снишава до останалите и когато условията</w:t>
      </w:r>
      <w:r>
        <w:rPr>
          <w:rFonts w:asciiTheme="majorHAnsi" w:hAnsiTheme="majorHAnsi"/>
        </w:rPr>
        <w:t xml:space="preserve"> </w:t>
      </w:r>
      <w:r w:rsidR="004C7B25">
        <w:rPr>
          <w:rFonts w:asciiTheme="majorHAnsi" w:hAnsiTheme="majorHAnsi"/>
        </w:rPr>
        <w:t xml:space="preserve">не го </w:t>
      </w:r>
      <w:r w:rsidR="00162259">
        <w:rPr>
          <w:rFonts w:asciiTheme="majorHAnsi" w:hAnsiTheme="majorHAnsi"/>
        </w:rPr>
        <w:t>задължават да го прави, се изкривява</w:t>
      </w:r>
      <w:r w:rsidR="004C7B25">
        <w:rPr>
          <w:rFonts w:asciiTheme="majorHAnsi" w:hAnsiTheme="majorHAnsi"/>
        </w:rPr>
        <w:t xml:space="preserve"> до степен, до която е лишен от всякаква възможност за приспособяване към истинските неща в живота. </w:t>
      </w:r>
    </w:p>
    <w:p w:rsidR="00C37930" w:rsidRPr="003C73A5" w:rsidRDefault="004C7B25" w:rsidP="00045FE4">
      <w:pPr>
        <w:ind w:firstLine="851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Тук тълкуването на добродетелите на Аристотел не би подразбирало загърбване на високите морални цели, с оглед по-добро приспособяване към средата, а напротив – изисква енергоемкото, съзнателно поддържане на високите стойности. В противен случай, справедливостта автоматично изпълнява своята регулаторна функция и хармонизира дефицита на други добродетели, като създава условия те да се проявят. </w:t>
      </w:r>
      <w:r w:rsidR="00162259">
        <w:rPr>
          <w:rFonts w:asciiTheme="majorHAnsi" w:hAnsiTheme="majorHAnsi"/>
        </w:rPr>
        <w:t>Например, а</w:t>
      </w:r>
      <w:r>
        <w:rPr>
          <w:rFonts w:asciiTheme="majorHAnsi" w:hAnsiTheme="majorHAnsi"/>
        </w:rPr>
        <w:t>ко Жасмин в миналото си е била безра</w:t>
      </w:r>
      <w:r w:rsidR="00162259">
        <w:rPr>
          <w:rFonts w:asciiTheme="majorHAnsi" w:hAnsiTheme="majorHAnsi"/>
        </w:rPr>
        <w:t>з</w:t>
      </w:r>
      <w:r>
        <w:rPr>
          <w:rFonts w:asciiTheme="majorHAnsi" w:hAnsiTheme="majorHAnsi"/>
        </w:rPr>
        <w:t>съдна спрямо близките си и не им е оказвала нужната емоционална и интелектуал</w:t>
      </w:r>
      <w:r w:rsidR="00162259">
        <w:rPr>
          <w:rFonts w:asciiTheme="majorHAnsi" w:hAnsiTheme="majorHAnsi"/>
        </w:rPr>
        <w:t>на подкрепа, новата й ситуация й</w:t>
      </w:r>
      <w:r>
        <w:rPr>
          <w:rFonts w:asciiTheme="majorHAnsi" w:hAnsiTheme="majorHAnsi"/>
        </w:rPr>
        <w:t xml:space="preserve"> предоставя възможност за реванш. Тя има всички шансове да компенсира пропуснатото време със сестра си, да работи върху себе си, макар и  в по-неблагоприятни условия от предишните. Ако </w:t>
      </w:r>
      <w:r w:rsidR="00045FE4">
        <w:rPr>
          <w:rFonts w:asciiTheme="majorHAnsi" w:hAnsiTheme="majorHAnsi"/>
        </w:rPr>
        <w:t xml:space="preserve">разбирането като нещо хубаво, </w:t>
      </w:r>
      <w:r>
        <w:rPr>
          <w:rFonts w:asciiTheme="majorHAnsi" w:hAnsiTheme="majorHAnsi"/>
        </w:rPr>
        <w:t>приемем за вярна поговорката „който не разб</w:t>
      </w:r>
      <w:r w:rsidR="00045FE4">
        <w:rPr>
          <w:rFonts w:asciiTheme="majorHAnsi" w:hAnsiTheme="majorHAnsi"/>
        </w:rPr>
        <w:t xml:space="preserve">ира от добро, разбира от лошо” и </w:t>
      </w:r>
      <w:r>
        <w:rPr>
          <w:rFonts w:asciiTheme="majorHAnsi" w:hAnsiTheme="majorHAnsi"/>
        </w:rPr>
        <w:t>очакваме Жасмин така да разбере някои закони на живота</w:t>
      </w:r>
      <w:r w:rsidR="00045FE4">
        <w:rPr>
          <w:rFonts w:asciiTheme="majorHAnsi" w:hAnsiTheme="majorHAnsi"/>
        </w:rPr>
        <w:t xml:space="preserve"> начертани от Аристотел</w:t>
      </w:r>
      <w:r>
        <w:rPr>
          <w:rFonts w:asciiTheme="majorHAnsi" w:hAnsiTheme="majorHAnsi"/>
        </w:rPr>
        <w:t xml:space="preserve">, то филмът има хубав край.   </w:t>
      </w:r>
      <w:r w:rsidR="00CD77CA">
        <w:rPr>
          <w:rFonts w:asciiTheme="majorHAnsi" w:hAnsiTheme="majorHAnsi"/>
        </w:rPr>
        <w:t xml:space="preserve">    </w:t>
      </w:r>
    </w:p>
    <w:sectPr w:rsidR="00C37930" w:rsidRPr="003C73A5" w:rsidSect="00647FC3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769E5" w:rsidRDefault="009769E5" w:rsidP="00B74482">
      <w:pPr>
        <w:spacing w:after="0" w:line="240" w:lineRule="auto"/>
      </w:pPr>
      <w:r>
        <w:separator/>
      </w:r>
    </w:p>
  </w:endnote>
  <w:endnote w:type="continuationSeparator" w:id="0">
    <w:p w:rsidR="009769E5" w:rsidRDefault="009769E5" w:rsidP="00B74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514313"/>
      <w:docPartObj>
        <w:docPartGallery w:val="Page Numbers (Bottom of Page)"/>
        <w:docPartUnique/>
      </w:docPartObj>
    </w:sdtPr>
    <w:sdtContent>
      <w:p w:rsidR="004C7B25" w:rsidRDefault="001F775B">
        <w:pPr>
          <w:pStyle w:val="Footer"/>
          <w:jc w:val="center"/>
        </w:pPr>
        <w:fldSimple w:instr=" PAGE   \* MERGEFORMAT ">
          <w:r w:rsidR="00045FE4">
            <w:rPr>
              <w:noProof/>
            </w:rPr>
            <w:t>1</w:t>
          </w:r>
        </w:fldSimple>
      </w:p>
    </w:sdtContent>
  </w:sdt>
  <w:p w:rsidR="004C7B25" w:rsidRDefault="004C7B2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769E5" w:rsidRDefault="009769E5" w:rsidP="00B74482">
      <w:pPr>
        <w:spacing w:after="0" w:line="240" w:lineRule="auto"/>
      </w:pPr>
      <w:r>
        <w:separator/>
      </w:r>
    </w:p>
  </w:footnote>
  <w:footnote w:type="continuationSeparator" w:id="0">
    <w:p w:rsidR="009769E5" w:rsidRDefault="009769E5" w:rsidP="00B744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YyNzIzMzQ3NTI1NDNU0lEKTi0uzszPAykwrAUAkcetMywAAAA="/>
  </w:docVars>
  <w:rsids>
    <w:rsidRoot w:val="003C73A5"/>
    <w:rsid w:val="000440E9"/>
    <w:rsid w:val="00045FE4"/>
    <w:rsid w:val="00162259"/>
    <w:rsid w:val="00193C3C"/>
    <w:rsid w:val="001F775B"/>
    <w:rsid w:val="00262CBE"/>
    <w:rsid w:val="003C73A5"/>
    <w:rsid w:val="00425368"/>
    <w:rsid w:val="004C7B25"/>
    <w:rsid w:val="00590F68"/>
    <w:rsid w:val="00647FC3"/>
    <w:rsid w:val="00743D2A"/>
    <w:rsid w:val="007D5F59"/>
    <w:rsid w:val="0089230A"/>
    <w:rsid w:val="00967A94"/>
    <w:rsid w:val="009769E5"/>
    <w:rsid w:val="00B74482"/>
    <w:rsid w:val="00C37930"/>
    <w:rsid w:val="00C40807"/>
    <w:rsid w:val="00CD77CA"/>
    <w:rsid w:val="00D35F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F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744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74482"/>
  </w:style>
  <w:style w:type="paragraph" w:styleId="Footer">
    <w:name w:val="footer"/>
    <w:basedOn w:val="Normal"/>
    <w:link w:val="FooterChar"/>
    <w:uiPriority w:val="99"/>
    <w:unhideWhenUsed/>
    <w:rsid w:val="00B744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48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1489</Words>
  <Characters>848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W7</cp:lastModifiedBy>
  <cp:revision>3</cp:revision>
  <dcterms:created xsi:type="dcterms:W3CDTF">2017-03-06T11:17:00Z</dcterms:created>
  <dcterms:modified xsi:type="dcterms:W3CDTF">2017-08-21T13:51:00Z</dcterms:modified>
</cp:coreProperties>
</file>